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урдалыев</w:t>
      </w:r>
      <w:r>
        <w:t xml:space="preserve"> </w:t>
      </w:r>
      <w:r>
        <w:t xml:space="preserve">Макс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12155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12155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94329"/>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94329"/>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17750"/>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17750"/>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956288"/>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956288"/>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106778"/>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106778"/>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86711"/>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86711"/>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03310"/>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03310"/>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70778"/>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70778"/>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47001"/>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47001"/>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3362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33628"/>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7263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7263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Дурдалыев Максат</dc:creator>
  <dc:language>ru-RU</dc:language>
  <cp:keywords/>
  <dcterms:created xsi:type="dcterms:W3CDTF">2023-06-20T20:18:54Z</dcterms:created>
  <dcterms:modified xsi:type="dcterms:W3CDTF">2023-06-20T2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